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DE4A0B" w14:textId="77777777" w:rsidR="00FF5024" w:rsidRDefault="00590564">
      <w:pPr>
        <w:rPr>
          <w:rFonts w:ascii="Times New Roman" w:hAnsi="Times New Roman" w:cs="Times New Roman"/>
          <w:sz w:val="24"/>
          <w:szCs w:val="24"/>
        </w:rPr>
      </w:pPr>
      <w:r w:rsidRPr="00590564">
        <w:rPr>
          <w:rFonts w:ascii="Times New Roman" w:hAnsi="Times New Roman" w:cs="Times New Roman"/>
          <w:sz w:val="24"/>
          <w:szCs w:val="24"/>
        </w:rPr>
        <w:t>Blog 3</w:t>
      </w:r>
    </w:p>
    <w:p w14:paraId="479BC2B9" w14:textId="3384343A" w:rsidR="00CD1604" w:rsidRDefault="005905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building the website, what I usually do is to create the framework of the website first. </w:t>
      </w:r>
      <w:r w:rsidR="00CD1604">
        <w:rPr>
          <w:rFonts w:ascii="Times New Roman" w:hAnsi="Times New Roman" w:cs="Times New Roman"/>
          <w:sz w:val="24"/>
          <w:szCs w:val="24"/>
        </w:rPr>
        <w:t>First create new files for every HTML page, and link each page to the corresponding CSS page, and give every page a suitable name so they are easy to identify.</w:t>
      </w:r>
    </w:p>
    <w:p w14:paraId="71D46278" w14:textId="77777777" w:rsidR="002928ED" w:rsidRDefault="002928ED">
      <w:pPr>
        <w:rPr>
          <w:rFonts w:ascii="Times New Roman" w:hAnsi="Times New Roman" w:cs="Times New Roman"/>
          <w:sz w:val="24"/>
          <w:szCs w:val="24"/>
        </w:rPr>
      </w:pPr>
    </w:p>
    <w:p w14:paraId="41CB5087" w14:textId="7BD287C8" w:rsidR="00590564" w:rsidRDefault="005905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wireframe, I roughly have the idea of what the page would look like, what to include, and how to position objects. I usually start with building the structure in HTML file first.</w:t>
      </w:r>
    </w:p>
    <w:p w14:paraId="56AFFCF7" w14:textId="7B27E94E" w:rsidR="002928ED" w:rsidRDefault="002928ED">
      <w:pPr>
        <w:rPr>
          <w:rFonts w:ascii="Times New Roman" w:hAnsi="Times New Roman" w:cs="Times New Roman"/>
          <w:sz w:val="24"/>
          <w:szCs w:val="24"/>
        </w:rPr>
      </w:pPr>
    </w:p>
    <w:p w14:paraId="2FDD1E4A" w14:textId="6CD13429" w:rsidR="00590564" w:rsidRDefault="005905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</w:t>
      </w:r>
      <w:r w:rsidR="00F25ECF">
        <w:rPr>
          <w:rFonts w:ascii="Times New Roman" w:hAnsi="Times New Roman" w:cs="Times New Roman"/>
          <w:sz w:val="24"/>
          <w:szCs w:val="24"/>
        </w:rPr>
        <w:t>homepage of the website</w:t>
      </w:r>
      <w:r>
        <w:rPr>
          <w:rFonts w:ascii="Times New Roman" w:hAnsi="Times New Roman" w:cs="Times New Roman"/>
          <w:sz w:val="24"/>
          <w:szCs w:val="24"/>
        </w:rPr>
        <w:t xml:space="preserve">, I planned to do a header, navigation bar, a big image, the content body, some other images in between, and a footer. </w:t>
      </w:r>
      <w:r w:rsidR="00932A63">
        <w:rPr>
          <w:rFonts w:ascii="Times New Roman" w:hAnsi="Times New Roman" w:cs="Times New Roman"/>
          <w:sz w:val="24"/>
          <w:szCs w:val="24"/>
        </w:rPr>
        <w:t xml:space="preserve">First, I make a “wrapper” to wrap up every element in the browser. </w:t>
      </w:r>
      <w:r>
        <w:rPr>
          <w:rFonts w:ascii="Times New Roman" w:hAnsi="Times New Roman" w:cs="Times New Roman"/>
          <w:sz w:val="24"/>
          <w:szCs w:val="24"/>
        </w:rPr>
        <w:t xml:space="preserve">I add the &lt;header&gt; tag on top, </w:t>
      </w:r>
      <w:r w:rsidR="00F25ECF">
        <w:rPr>
          <w:rFonts w:ascii="Times New Roman" w:hAnsi="Times New Roman" w:cs="Times New Roman"/>
          <w:sz w:val="24"/>
          <w:szCs w:val="24"/>
        </w:rPr>
        <w:t xml:space="preserve">follow with a </w:t>
      </w:r>
      <w:r>
        <w:rPr>
          <w:rFonts w:ascii="Times New Roman" w:hAnsi="Times New Roman" w:cs="Times New Roman"/>
          <w:sz w:val="24"/>
          <w:szCs w:val="24"/>
        </w:rPr>
        <w:t>&lt;nav&gt; tag</w:t>
      </w:r>
      <w:r w:rsidR="00F25ECF">
        <w:rPr>
          <w:rFonts w:ascii="Times New Roman" w:hAnsi="Times New Roman" w:cs="Times New Roman"/>
          <w:sz w:val="24"/>
          <w:szCs w:val="24"/>
        </w:rPr>
        <w:t xml:space="preserve"> and list every button in the navigation bar with &lt;ul&gt; and &lt;li&gt; tag, and then link all the button</w:t>
      </w:r>
      <w:r w:rsidR="00785EB8">
        <w:rPr>
          <w:rFonts w:ascii="Times New Roman" w:hAnsi="Times New Roman" w:cs="Times New Roman"/>
          <w:sz w:val="24"/>
          <w:szCs w:val="24"/>
        </w:rPr>
        <w:t>s</w:t>
      </w:r>
      <w:r w:rsidR="00F25ECF">
        <w:rPr>
          <w:rFonts w:ascii="Times New Roman" w:hAnsi="Times New Roman" w:cs="Times New Roman"/>
          <w:sz w:val="24"/>
          <w:szCs w:val="24"/>
        </w:rPr>
        <w:t xml:space="preserve"> with</w:t>
      </w:r>
      <w:r w:rsidR="00785EB8">
        <w:rPr>
          <w:rFonts w:ascii="Times New Roman" w:hAnsi="Times New Roman" w:cs="Times New Roman"/>
          <w:sz w:val="24"/>
          <w:szCs w:val="24"/>
        </w:rPr>
        <w:t xml:space="preserve"> &lt;a&gt; tag to link with other pages in the website. </w:t>
      </w:r>
    </w:p>
    <w:p w14:paraId="50DFCF27" w14:textId="5A2339E7" w:rsidR="00785EB8" w:rsidRDefault="00785E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is the content part of the </w:t>
      </w:r>
      <w:r w:rsidR="002928ED">
        <w:rPr>
          <w:rFonts w:ascii="Times New Roman" w:hAnsi="Times New Roman" w:cs="Times New Roman"/>
          <w:sz w:val="24"/>
          <w:szCs w:val="24"/>
        </w:rPr>
        <w:t>homepage</w:t>
      </w:r>
      <w:r>
        <w:rPr>
          <w:rFonts w:ascii="Times New Roman" w:hAnsi="Times New Roman" w:cs="Times New Roman"/>
          <w:sz w:val="24"/>
          <w:szCs w:val="24"/>
        </w:rPr>
        <w:t>. I would like to separate into top and bottom two parts</w:t>
      </w:r>
      <w:r w:rsidR="00CD1604">
        <w:rPr>
          <w:rFonts w:ascii="Times New Roman" w:hAnsi="Times New Roman" w:cs="Times New Roman"/>
          <w:sz w:val="24"/>
          <w:szCs w:val="24"/>
        </w:rPr>
        <w:t>, the top part is the image of the restaurant</w:t>
      </w:r>
      <w:r w:rsidR="0060271F">
        <w:rPr>
          <w:rFonts w:ascii="Times New Roman" w:hAnsi="Times New Roman" w:cs="Times New Roman"/>
          <w:sz w:val="24"/>
          <w:szCs w:val="24"/>
        </w:rPr>
        <w:t>, the bottom part is the information about the restaurant and some pictures in between</w:t>
      </w:r>
      <w:r w:rsidR="00825457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825457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="00825457">
        <w:rPr>
          <w:rFonts w:ascii="Times New Roman" w:hAnsi="Times New Roman" w:cs="Times New Roman"/>
          <w:sz w:val="24"/>
          <w:szCs w:val="24"/>
        </w:rPr>
        <w:t xml:space="preserve"> I create all the </w:t>
      </w:r>
      <w:proofErr w:type="spellStart"/>
      <w:r w:rsidR="00825457">
        <w:rPr>
          <w:rFonts w:ascii="Times New Roman" w:hAnsi="Times New Roman" w:cs="Times New Roman"/>
          <w:sz w:val="24"/>
          <w:szCs w:val="24"/>
        </w:rPr>
        <w:t>divs</w:t>
      </w:r>
      <w:proofErr w:type="spellEnd"/>
      <w:r w:rsidR="00825457">
        <w:rPr>
          <w:rFonts w:ascii="Times New Roman" w:hAnsi="Times New Roman" w:cs="Times New Roman"/>
          <w:sz w:val="24"/>
          <w:szCs w:val="24"/>
        </w:rPr>
        <w:t xml:space="preserve"> in the body part, and give each of them a class that refer to the code in CSS</w:t>
      </w:r>
      <w:r w:rsidR="004516EB">
        <w:rPr>
          <w:rFonts w:ascii="Times New Roman" w:hAnsi="Times New Roman" w:cs="Times New Roman"/>
          <w:sz w:val="24"/>
          <w:szCs w:val="24"/>
        </w:rPr>
        <w:t>,</w:t>
      </w:r>
      <w:r w:rsidR="00BB259B">
        <w:rPr>
          <w:rFonts w:ascii="Times New Roman" w:hAnsi="Times New Roman" w:cs="Times New Roman"/>
          <w:sz w:val="24"/>
          <w:szCs w:val="24"/>
        </w:rPr>
        <w:t xml:space="preserve"> and them make a &lt;footer&gt; tag lastly.</w:t>
      </w:r>
    </w:p>
    <w:p w14:paraId="2368ED3A" w14:textId="0B617FA6" w:rsidR="00BB259B" w:rsidRDefault="00BB259B">
      <w:pPr>
        <w:rPr>
          <w:rFonts w:ascii="Times New Roman" w:hAnsi="Times New Roman" w:cs="Times New Roman"/>
          <w:sz w:val="24"/>
          <w:szCs w:val="24"/>
        </w:rPr>
      </w:pPr>
    </w:p>
    <w:p w14:paraId="366AB1E9" w14:textId="14713620" w:rsidR="00BB259B" w:rsidRDefault="00BB25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other pages of the website, the same structure will be used too. Copy the &lt;header&gt;, &lt;nav&gt;,</w:t>
      </w:r>
      <w:r w:rsidR="00413CD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&lt;div&gt; for the content, and the &lt;footer&gt; into each HTML page.</w:t>
      </w:r>
      <w:r w:rsidR="00413CD1">
        <w:rPr>
          <w:rFonts w:ascii="Times New Roman" w:hAnsi="Times New Roman" w:cs="Times New Roman"/>
          <w:sz w:val="24"/>
          <w:szCs w:val="24"/>
        </w:rPr>
        <w:t xml:space="preserve"> I only need to change the div for the content, whether I need to section it, or create more </w:t>
      </w:r>
      <w:proofErr w:type="spellStart"/>
      <w:r w:rsidR="00413CD1">
        <w:rPr>
          <w:rFonts w:ascii="Times New Roman" w:hAnsi="Times New Roman" w:cs="Times New Roman"/>
          <w:sz w:val="24"/>
          <w:szCs w:val="24"/>
        </w:rPr>
        <w:t>divs</w:t>
      </w:r>
      <w:proofErr w:type="spellEnd"/>
      <w:r w:rsidR="00413CD1">
        <w:rPr>
          <w:rFonts w:ascii="Times New Roman" w:hAnsi="Times New Roman" w:cs="Times New Roman"/>
          <w:sz w:val="24"/>
          <w:szCs w:val="24"/>
        </w:rPr>
        <w:t xml:space="preserve"> inside that div element in the other pages.</w:t>
      </w:r>
    </w:p>
    <w:p w14:paraId="56362FFB" w14:textId="77DB9F86" w:rsidR="002928ED" w:rsidRDefault="002928ED">
      <w:pPr>
        <w:rPr>
          <w:rFonts w:ascii="Times New Roman" w:hAnsi="Times New Roman" w:cs="Times New Roman"/>
          <w:sz w:val="24"/>
          <w:szCs w:val="24"/>
        </w:rPr>
      </w:pPr>
    </w:p>
    <w:p w14:paraId="4CF54847" w14:textId="5585DD76" w:rsidR="002B0EA3" w:rsidRPr="00590564" w:rsidRDefault="002928E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t these are just the basic structure in the beginning stage of building a website, so I know where I am up to and what to do next. They are subject to change during the process, if I want to change something that is different with my original wireframe, I can also do it. For example, I did not think about adding  a &lt;section&gt; tag to section the information in the homepage, but when I building the website, it looks more organized if I </w:t>
      </w:r>
      <w:r w:rsidR="00273FAD">
        <w:rPr>
          <w:rFonts w:ascii="Times New Roman" w:hAnsi="Times New Roman" w:cs="Times New Roman"/>
          <w:sz w:val="24"/>
          <w:szCs w:val="24"/>
        </w:rPr>
        <w:t>section the content into different section and just include the relevant information in the same section.</w:t>
      </w:r>
      <w:bookmarkStart w:id="0" w:name="_GoBack"/>
      <w:bookmarkEnd w:id="0"/>
    </w:p>
    <w:sectPr w:rsidR="002B0EA3" w:rsidRPr="0059056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NjE1sTC1NDEwNTNW0lEKTi0uzszPAykwrAUAGr2ZKiwAAAA="/>
  </w:docVars>
  <w:rsids>
    <w:rsidRoot w:val="00590564"/>
    <w:rsid w:val="00273FAD"/>
    <w:rsid w:val="002928ED"/>
    <w:rsid w:val="002B0EA3"/>
    <w:rsid w:val="00413CD1"/>
    <w:rsid w:val="004516EB"/>
    <w:rsid w:val="00590564"/>
    <w:rsid w:val="0060271F"/>
    <w:rsid w:val="00785EB8"/>
    <w:rsid w:val="00817291"/>
    <w:rsid w:val="00825457"/>
    <w:rsid w:val="00932A63"/>
    <w:rsid w:val="00BB259B"/>
    <w:rsid w:val="00CD1604"/>
    <w:rsid w:val="00E963A3"/>
    <w:rsid w:val="00F25ECF"/>
    <w:rsid w:val="00F44711"/>
    <w:rsid w:val="00FF5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9F22B"/>
  <w15:chartTrackingRefBased/>
  <w15:docId w15:val="{ADAF08F8-D873-46D5-AF47-F8E52CD82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 Chan</dc:creator>
  <cp:keywords/>
  <dc:description/>
  <cp:lastModifiedBy>Yin Chan</cp:lastModifiedBy>
  <cp:revision>11</cp:revision>
  <dcterms:created xsi:type="dcterms:W3CDTF">2019-10-23T11:14:00Z</dcterms:created>
  <dcterms:modified xsi:type="dcterms:W3CDTF">2019-10-24T04:08:00Z</dcterms:modified>
</cp:coreProperties>
</file>